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938CA" w14:textId="77777777" w:rsidR="009205A5" w:rsidRPr="00D23E23" w:rsidRDefault="009205A5" w:rsidP="009205A5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bookmarkStart w:id="0" w:name="OLE_LINK12"/>
      <w:bookmarkStart w:id="1" w:name="_GoBack"/>
      <w:bookmarkEnd w:id="1"/>
    </w:p>
    <w:tbl>
      <w:tblPr>
        <w:tblW w:w="0" w:type="auto"/>
        <w:tblLook w:val="04A0" w:firstRow="1" w:lastRow="0" w:firstColumn="1" w:lastColumn="0" w:noHBand="0" w:noVBand="1"/>
      </w:tblPr>
      <w:tblGrid>
        <w:gridCol w:w="483"/>
        <w:gridCol w:w="3472"/>
      </w:tblGrid>
      <w:tr w:rsidR="009205A5" w14:paraId="247AD74E" w14:textId="77777777" w:rsidTr="00A0485F">
        <w:trPr>
          <w:trHeight w:val="14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bookmarkEnd w:id="0"/>
          <w:p w14:paraId="28D46025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ID</w:t>
            </w:r>
          </w:p>
        </w:tc>
        <w:tc>
          <w:tcPr>
            <w:tcW w:w="3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793F35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Search term</w:t>
            </w:r>
          </w:p>
        </w:tc>
      </w:tr>
      <w:tr w:rsidR="009205A5" w14:paraId="06981B7C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7A29957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3E15574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Stroke</w:t>
            </w:r>
          </w:p>
        </w:tc>
      </w:tr>
      <w:tr w:rsidR="009205A5" w14:paraId="32B4A073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31D72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D5723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Stroke</w:t>
            </w:r>
          </w:p>
        </w:tc>
      </w:tr>
      <w:tr w:rsidR="009205A5" w14:paraId="5D01C9AB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C213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3E33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Ischemic Stroke</w:t>
            </w:r>
          </w:p>
        </w:tc>
      </w:tr>
      <w:tr w:rsidR="009205A5" w14:paraId="36BCF39E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2809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3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CB231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Haemorrhagi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stroke</w:t>
            </w:r>
          </w:p>
        </w:tc>
      </w:tr>
      <w:tr w:rsidR="009205A5" w14:paraId="394C5094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ACAF2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85186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erebrovascular disorders</w:t>
            </w:r>
          </w:p>
        </w:tc>
      </w:tr>
      <w:tr w:rsidR="009205A5" w14:paraId="65442F98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C21DF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C3544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erebrovascular accident</w:t>
            </w:r>
          </w:p>
        </w:tc>
      </w:tr>
      <w:tr w:rsidR="009205A5" w14:paraId="24E771AF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2B569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632CB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Hemiplegia</w:t>
            </w:r>
          </w:p>
        </w:tc>
      </w:tr>
      <w:tr w:rsidR="009205A5" w14:paraId="3ADA5F35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11B8B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A7C95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 OR 2 OR 3 OR 4 OR 5 OR 6</w:t>
            </w:r>
          </w:p>
        </w:tc>
      </w:tr>
      <w:tr w:rsidR="009205A5" w14:paraId="4849D238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683507D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6B3BC40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Mood</w:t>
            </w:r>
          </w:p>
        </w:tc>
      </w:tr>
      <w:tr w:rsidR="009205A5" w14:paraId="6B5D3E3A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2888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DA41A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Mood disorders</w:t>
            </w:r>
          </w:p>
        </w:tc>
      </w:tr>
      <w:tr w:rsidR="009205A5" w14:paraId="4A7ABAFE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92D87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49AF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pression</w:t>
            </w:r>
          </w:p>
        </w:tc>
      </w:tr>
      <w:tr w:rsidR="009205A5" w14:paraId="5CAEB68B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48F5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CF4F8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pressive disorder</w:t>
            </w:r>
          </w:p>
        </w:tc>
      </w:tr>
      <w:tr w:rsidR="009205A5" w14:paraId="39E752CF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DD447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1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58336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pressive symptoms</w:t>
            </w:r>
          </w:p>
        </w:tc>
      </w:tr>
      <w:tr w:rsidR="009205A5" w14:paraId="18BF7501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09EC6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2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7FF06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 OR 9 OR 10 OR 11</w:t>
            </w:r>
          </w:p>
        </w:tc>
      </w:tr>
      <w:tr w:rsidR="009205A5" w14:paraId="47F0435D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3F86974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BF2428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Type of study</w:t>
            </w:r>
          </w:p>
        </w:tc>
      </w:tr>
      <w:tr w:rsidR="009205A5" w14:paraId="6804E8CD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51156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87062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andomized controlled trial</w:t>
            </w:r>
          </w:p>
        </w:tc>
      </w:tr>
      <w:tr w:rsidR="009205A5" w14:paraId="26635838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3F55D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4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8B20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linical trial</w:t>
            </w:r>
          </w:p>
        </w:tc>
      </w:tr>
      <w:tr w:rsidR="009205A5" w14:paraId="0BB42A4C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C185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5</w:t>
            </w:r>
          </w:p>
        </w:tc>
        <w:tc>
          <w:tcPr>
            <w:tcW w:w="3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F6E38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 OR 14</w:t>
            </w:r>
          </w:p>
        </w:tc>
      </w:tr>
      <w:tr w:rsidR="009205A5" w14:paraId="5CDA9DC0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9C751D2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3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E9A9F36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Tool</w:t>
            </w:r>
          </w:p>
        </w:tc>
      </w:tr>
      <w:tr w:rsidR="009205A5" w14:paraId="548A3C72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2C55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6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BA48D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Exercise</w:t>
            </w:r>
          </w:p>
        </w:tc>
      </w:tr>
      <w:tr w:rsidR="009205A5" w14:paraId="3F0748DF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DCC69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7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7C0A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hysical activity</w:t>
            </w:r>
          </w:p>
        </w:tc>
      </w:tr>
      <w:tr w:rsidR="009205A5" w14:paraId="14ADE5C2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36A4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8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1FD43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Mind-body therapies</w:t>
            </w:r>
          </w:p>
        </w:tc>
      </w:tr>
      <w:tr w:rsidR="009205A5" w14:paraId="72D55A0B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40509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9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22800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Mindfulness</w:t>
            </w:r>
          </w:p>
        </w:tc>
      </w:tr>
      <w:tr w:rsidR="009205A5" w14:paraId="2A024788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C5439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81533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Meditation</w:t>
            </w:r>
          </w:p>
        </w:tc>
      </w:tr>
      <w:tr w:rsidR="009205A5" w14:paraId="69419F02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EE594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1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A28F3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Mindfulness meditation</w:t>
            </w:r>
          </w:p>
        </w:tc>
      </w:tr>
      <w:tr w:rsidR="009205A5" w14:paraId="32A5866B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DFA6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2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D0B41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Qigong</w:t>
            </w:r>
          </w:p>
        </w:tc>
      </w:tr>
      <w:tr w:rsidR="009205A5" w14:paraId="60C4C079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28D7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3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ACD5A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aduanjin</w:t>
            </w:r>
            <w:proofErr w:type="spellEnd"/>
          </w:p>
        </w:tc>
      </w:tr>
      <w:tr w:rsidR="009205A5" w14:paraId="5F285885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8C66F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4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81806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reathing exercise</w:t>
            </w:r>
          </w:p>
        </w:tc>
      </w:tr>
      <w:tr w:rsidR="009205A5" w14:paraId="628CBD94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8C361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5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C2AA4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Yoga</w:t>
            </w:r>
          </w:p>
        </w:tc>
      </w:tr>
      <w:tr w:rsidR="009205A5" w14:paraId="34807704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1B51A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6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D7438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ai Chi</w:t>
            </w:r>
          </w:p>
        </w:tc>
      </w:tr>
      <w:tr w:rsidR="009205A5" w14:paraId="4D4660C7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292DE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7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93440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ai Ji</w:t>
            </w:r>
          </w:p>
        </w:tc>
      </w:tr>
      <w:tr w:rsidR="009205A5" w14:paraId="037CBCAF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B90DB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8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0DDE1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Tai Ch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huan</w:t>
            </w:r>
            <w:proofErr w:type="spellEnd"/>
          </w:p>
        </w:tc>
      </w:tr>
      <w:tr w:rsidR="009205A5" w14:paraId="666C1F96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F4509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9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864B3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aijiquan</w:t>
            </w:r>
          </w:p>
        </w:tc>
      </w:tr>
      <w:tr w:rsidR="009205A5" w14:paraId="1E292313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4A14C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0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CB85A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6 OR 17 OR 18 OR 19 OR 20 OR 21 OR 22 OR 23 OR 24 OR 25 OR 26 OR 27 OR 28 OR 29</w:t>
            </w:r>
          </w:p>
        </w:tc>
      </w:tr>
      <w:tr w:rsidR="009205A5" w14:paraId="67A53D40" w14:textId="77777777" w:rsidTr="00A0485F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3433B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1</w:t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6F22B" w14:textId="77777777" w:rsidR="009205A5" w:rsidRDefault="009205A5" w:rsidP="00A048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7 AND 12 AND 15 AND 30 </w:t>
            </w:r>
          </w:p>
        </w:tc>
      </w:tr>
    </w:tbl>
    <w:p w14:paraId="492BB417" w14:textId="77777777" w:rsidR="00A904C3" w:rsidRDefault="00A904C3"/>
    <w:sectPr w:rsidR="00A904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jAxMbY0tTS3MDdU0lEKTi0uzszPAykwrAUAAvZCjCwAAAA="/>
  </w:docVars>
  <w:rsids>
    <w:rsidRoot w:val="009205A5"/>
    <w:rsid w:val="009205A5"/>
    <w:rsid w:val="00A90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3F066"/>
  <w15:chartTrackingRefBased/>
  <w15:docId w15:val="{5432D312-610F-4641-AE7E-5EBB40091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05A5"/>
    <w:rPr>
      <w:rFonts w:ascii="Calibri" w:eastAsia="Calibri" w:hAnsi="Calibri" w:cs="Calibr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nda Sanchez</dc:creator>
  <cp:keywords/>
  <dc:description/>
  <cp:lastModifiedBy>Dalinda Sanchez</cp:lastModifiedBy>
  <cp:revision>1</cp:revision>
  <dcterms:created xsi:type="dcterms:W3CDTF">2024-10-22T00:27:00Z</dcterms:created>
  <dcterms:modified xsi:type="dcterms:W3CDTF">2024-10-22T00:27:00Z</dcterms:modified>
</cp:coreProperties>
</file>